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8441" w14:textId="778AA256" w:rsidR="0068261C" w:rsidRPr="007E0A1B" w:rsidRDefault="00E57E71">
      <w:pPr>
        <w:rPr>
          <w:color w:val="FFFFFF" w:themeColor="background1"/>
          <w14:textFill>
            <w14:noFill/>
          </w14:textFill>
        </w:rPr>
      </w:pPr>
      <w:r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B32A7C5" wp14:editId="6E7F2D8B">
                <wp:simplePos x="0" y="0"/>
                <wp:positionH relativeFrom="column">
                  <wp:posOffset>4791075</wp:posOffset>
                </wp:positionH>
                <wp:positionV relativeFrom="paragraph">
                  <wp:posOffset>4133850</wp:posOffset>
                </wp:positionV>
                <wp:extent cx="952500" cy="111760"/>
                <wp:effectExtent l="38100" t="0" r="19050" b="7874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1117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0B11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377.25pt;margin-top:325.5pt;width:75pt;height:8.8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" strokecolor="red" strokeweight=".5pt">
                <v:stroke endarrow="block" joinstyle="miter"/>
              </v:shape>
            </w:pict>
          </mc:Fallback>
        </mc:AlternateContent>
      </w:r>
      <w:r w:rsidR="00AB676F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18A517E" wp14:editId="61D67A15">
                <wp:simplePos x="0" y="0"/>
                <wp:positionH relativeFrom="column">
                  <wp:posOffset>5676900</wp:posOffset>
                </wp:positionH>
                <wp:positionV relativeFrom="paragraph">
                  <wp:posOffset>2085340</wp:posOffset>
                </wp:positionV>
                <wp:extent cx="876300" cy="104775"/>
                <wp:effectExtent l="0" t="57150" r="19050" b="2857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1047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67FD0" id="Straight Arrow Connector 20" o:spid="_x0000_s1026" type="#_x0000_t32" style="position:absolute;margin-left:447pt;margin-top:164.2pt;width:69pt;height:8.25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" strokecolor="red" strokeweight=".5pt">
                <v:stroke endarrow="block" joinstyle="miter"/>
              </v:shape>
            </w:pict>
          </mc:Fallback>
        </mc:AlternateContent>
      </w:r>
      <w:r w:rsidR="00AB676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642C164" wp14:editId="3260FD32">
                <wp:simplePos x="0" y="0"/>
                <wp:positionH relativeFrom="column">
                  <wp:posOffset>6086475</wp:posOffset>
                </wp:positionH>
                <wp:positionV relativeFrom="paragraph">
                  <wp:posOffset>2199640</wp:posOffset>
                </wp:positionV>
                <wp:extent cx="2495550" cy="600075"/>
                <wp:effectExtent l="0" t="0" r="19050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C466B08" w14:textId="14B8E7F3" w:rsidR="007E0A1B" w:rsidRDefault="00D80858" w:rsidP="007E0A1B">
                            <w:r>
                              <w:t>ALL positions must list the minimum qualifications of the pos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2C16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479.25pt;margin-top:173.2pt;width:196.5pt;height:47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" fillcolor="window" strokecolor="red" strokeweight=".5pt">
                <v:textbox>
                  <w:txbxContent>
                    <w:p w14:paraId="3C466B08" w14:textId="14B8E7F3" w:rsidR="007E0A1B" w:rsidRDefault="00D80858" w:rsidP="007E0A1B">
                      <w:r>
                        <w:t>ALL positions must list the minimum qualifications of the position</w:t>
                      </w:r>
                    </w:p>
                  </w:txbxContent>
                </v:textbox>
              </v:shape>
            </w:pict>
          </mc:Fallback>
        </mc:AlternateContent>
      </w:r>
      <w:r w:rsidR="001A2CBC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A8F8408" wp14:editId="14D1524C">
                <wp:simplePos x="0" y="0"/>
                <wp:positionH relativeFrom="margin">
                  <wp:align>right</wp:align>
                </wp:positionH>
                <wp:positionV relativeFrom="paragraph">
                  <wp:posOffset>4781550</wp:posOffset>
                </wp:positionV>
                <wp:extent cx="2295525" cy="1123950"/>
                <wp:effectExtent l="0" t="0" r="28575" b="1905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1123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A3E54C8" w14:textId="3667503D" w:rsidR="007E0A1B" w:rsidRDefault="001A2CBC" w:rsidP="007E0A1B">
                            <w:r>
                              <w:t xml:space="preserve">OAE Requires </w:t>
                            </w:r>
                            <w:r w:rsidRPr="00B14AB0">
                              <w:rPr>
                                <w:b/>
                                <w:bCs/>
                              </w:rPr>
                              <w:t>ALL external ads</w:t>
                            </w:r>
                            <w:r w:rsidRPr="00B14AB0">
                              <w:t xml:space="preserve"> </w:t>
                            </w:r>
                            <w:r>
                              <w:t>to have the three required statements.  This entire statement can be used with the active lin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F8408" id="Text Box 28" o:spid="_x0000_s1027" type="#_x0000_t202" style="position:absolute;margin-left:129.55pt;margin-top:376.5pt;width:180.75pt;height:88.5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" fillcolor="window" strokecolor="red" strokeweight=".5pt">
                <v:textbox>
                  <w:txbxContent>
                    <w:p w14:paraId="3A3E54C8" w14:textId="3667503D" w:rsidR="007E0A1B" w:rsidRDefault="001A2CBC" w:rsidP="007E0A1B">
                      <w:r>
                        <w:t xml:space="preserve">OAE Requires </w:t>
                      </w:r>
                      <w:r w:rsidRPr="00B14AB0">
                        <w:rPr>
                          <w:b/>
                          <w:bCs/>
                        </w:rPr>
                        <w:t>ALL external ads</w:t>
                      </w:r>
                      <w:r w:rsidRPr="00B14AB0">
                        <w:t xml:space="preserve"> </w:t>
                      </w:r>
                      <w:r>
                        <w:t>to have the three required statements.  This entire statement can be used with the active link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2CBC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6682B35" wp14:editId="552D6B71">
                <wp:simplePos x="0" y="0"/>
                <wp:positionH relativeFrom="margin">
                  <wp:posOffset>5743575</wp:posOffset>
                </wp:positionH>
                <wp:positionV relativeFrom="paragraph">
                  <wp:posOffset>3429000</wp:posOffset>
                </wp:positionV>
                <wp:extent cx="2219325" cy="8477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847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F1C9DBF" w14:textId="3A9A7834" w:rsidR="007E0A1B" w:rsidRDefault="001A2CBC" w:rsidP="007E0A1B">
                            <w:r>
                              <w:t xml:space="preserve">The departments can add a </w:t>
                            </w:r>
                            <w:r w:rsidRPr="001A2CBC">
                              <w:rPr>
                                <w:b/>
                                <w:bCs/>
                              </w:rPr>
                              <w:t>Fullest Consideration</w:t>
                            </w:r>
                            <w:r w:rsidRPr="001A2CBC">
                              <w:t xml:space="preserve"> </w:t>
                            </w:r>
                            <w:r>
                              <w:t>date to review applicants before the position officially cl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82B35" id="Text Box 29" o:spid="_x0000_s1028" type="#_x0000_t202" style="position:absolute;margin-left:452.25pt;margin-top:270pt;width:174.75pt;height:66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" fillcolor="window" strokecolor="red" strokeweight=".5pt">
                <v:textbox>
                  <w:txbxContent>
                    <w:p w14:paraId="4F1C9DBF" w14:textId="3A9A7834" w:rsidR="007E0A1B" w:rsidRDefault="001A2CBC" w:rsidP="007E0A1B">
                      <w:r>
                        <w:t xml:space="preserve">The departments can add a </w:t>
                      </w:r>
                      <w:r w:rsidRPr="001A2CBC">
                        <w:rPr>
                          <w:b/>
                          <w:bCs/>
                        </w:rPr>
                        <w:t>Fullest Consideration</w:t>
                      </w:r>
                      <w:r w:rsidRPr="001A2CBC">
                        <w:t xml:space="preserve"> </w:t>
                      </w:r>
                      <w:r>
                        <w:t>date to review applicants before the position officially clo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E0A1B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5781CA" wp14:editId="4245ED3A">
                <wp:simplePos x="0" y="0"/>
                <wp:positionH relativeFrom="margin">
                  <wp:align>right</wp:align>
                </wp:positionH>
                <wp:positionV relativeFrom="paragraph">
                  <wp:posOffset>752475</wp:posOffset>
                </wp:positionV>
                <wp:extent cx="2057400" cy="638175"/>
                <wp:effectExtent l="0" t="0" r="19050" b="2857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63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120A3DE" w14:textId="6595DBBD" w:rsidR="007E0A1B" w:rsidRDefault="007E0A1B">
                            <w:r>
                              <w:t>Standard University description or College/Department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781CA" id="Text Box 26" o:spid="_x0000_s1029" type="#_x0000_t202" style="position:absolute;margin-left:110.8pt;margin-top:59.25pt;width:162pt;height:50.2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" fillcolor="white [3201]" strokecolor="red" strokeweight=".5pt">
                <v:textbox>
                  <w:txbxContent>
                    <w:p w14:paraId="4120A3DE" w14:textId="6595DBBD" w:rsidR="007E0A1B" w:rsidRDefault="007E0A1B">
                      <w:r>
                        <w:t>Standard University description or College/Department descrip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E0A1B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904F0E" wp14:editId="6430B90E">
                <wp:simplePos x="0" y="0"/>
                <wp:positionH relativeFrom="column">
                  <wp:posOffset>4086225</wp:posOffset>
                </wp:positionH>
                <wp:positionV relativeFrom="paragraph">
                  <wp:posOffset>552450</wp:posOffset>
                </wp:positionV>
                <wp:extent cx="1933575" cy="285750"/>
                <wp:effectExtent l="0" t="0" r="28575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29E2FD9" w14:textId="2F42FAE0" w:rsidR="00C32BD9" w:rsidRDefault="00C32BD9">
                            <w:r>
                              <w:t>HR Approved Job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04F0E" id="Text Box 25" o:spid="_x0000_s1030" type="#_x0000_t202" style="position:absolute;margin-left:321.75pt;margin-top:43.5pt;width:152.25pt;height:2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" filled="f" strokecolor="white [3212]" strokeweight=".5pt">
                <v:textbox>
                  <w:txbxContent>
                    <w:p w14:paraId="529E2FD9" w14:textId="2F42FAE0" w:rsidR="00C32BD9" w:rsidRDefault="00C32BD9">
                      <w:r>
                        <w:t>HR Approved Job Title</w:t>
                      </w:r>
                    </w:p>
                  </w:txbxContent>
                </v:textbox>
              </v:shape>
            </w:pict>
          </mc:Fallback>
        </mc:AlternateContent>
      </w:r>
      <w:r w:rsid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46FBCD" wp14:editId="40165C2A">
                <wp:simplePos x="0" y="0"/>
                <wp:positionH relativeFrom="column">
                  <wp:posOffset>5619750</wp:posOffset>
                </wp:positionH>
                <wp:positionV relativeFrom="paragraph">
                  <wp:posOffset>4619625</wp:posOffset>
                </wp:positionV>
                <wp:extent cx="304800" cy="1371600"/>
                <wp:effectExtent l="0" t="0" r="19050" b="19050"/>
                <wp:wrapNone/>
                <wp:docPr id="23" name="Left Brac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04800" cy="13716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69526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3" o:spid="_x0000_s1026" type="#_x0000_t87" style="position:absolute;margin-left:442.5pt;margin-top:363.75pt;width:24pt;height:108pt;flip:x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" adj="400" strokecolor="red" strokeweight=".5pt">
                <v:stroke joinstyle="miter"/>
              </v:shape>
            </w:pict>
          </mc:Fallback>
        </mc:AlternateContent>
      </w:r>
      <w:r w:rsid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0ADE3E" wp14:editId="0025C9DA">
                <wp:simplePos x="0" y="0"/>
                <wp:positionH relativeFrom="column">
                  <wp:posOffset>-19050</wp:posOffset>
                </wp:positionH>
                <wp:positionV relativeFrom="paragraph">
                  <wp:posOffset>4648200</wp:posOffset>
                </wp:positionV>
                <wp:extent cx="333375" cy="1371600"/>
                <wp:effectExtent l="0" t="0" r="28575" b="19050"/>
                <wp:wrapNone/>
                <wp:docPr id="21" name="Lef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37160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FCC28C" id="Left Brace 21" o:spid="_x0000_s1026" type="#_x0000_t87" style="position:absolute;margin-left:-1.5pt;margin-top:366pt;width:26.25pt;height:10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" adj="437" strokecolor="red" strokeweight=".5pt">
                <v:stroke joinstyle="miter"/>
              </v:shape>
            </w:pict>
          </mc:Fallback>
        </mc:AlternateContent>
      </w:r>
      <w:r w:rsidR="007B3495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8DEA27" wp14:editId="52A98D5B">
                <wp:simplePos x="0" y="0"/>
                <wp:positionH relativeFrom="column">
                  <wp:posOffset>5733415</wp:posOffset>
                </wp:positionH>
                <wp:positionV relativeFrom="paragraph">
                  <wp:posOffset>1392555</wp:posOffset>
                </wp:positionV>
                <wp:extent cx="781050" cy="45719"/>
                <wp:effectExtent l="38100" t="38100" r="19050" b="882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45719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A334D" id="Straight Arrow Connector 17" o:spid="_x0000_s1026" type="#_x0000_t32" style="position:absolute;margin-left:451.45pt;margin-top:109.65pt;width:61.5pt;height:3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" strokecolor="red" strokeweight=".5pt">
                <v:stroke endarrow="block" joinstyle="miter"/>
              </v:shape>
            </w:pict>
          </mc:Fallback>
        </mc:AlternateContent>
      </w:r>
      <w:r w:rsidR="007B3495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197969" wp14:editId="472A6CCA">
                <wp:simplePos x="0" y="0"/>
                <wp:positionH relativeFrom="column">
                  <wp:posOffset>3362325</wp:posOffset>
                </wp:positionH>
                <wp:positionV relativeFrom="paragraph">
                  <wp:posOffset>771525</wp:posOffset>
                </wp:positionV>
                <wp:extent cx="2219325" cy="0"/>
                <wp:effectExtent l="38100" t="76200" r="0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932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3BEE32" id="Straight Arrow Connector 16" o:spid="_x0000_s1026" type="#_x0000_t32" style="position:absolute;margin-left:264.75pt;margin-top:60.75pt;width:174.75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" strokecolor="red" strokeweight=".5pt">
                <v:stroke endarrow="block" joinstyle="miter"/>
              </v:shape>
            </w:pict>
          </mc:Fallback>
        </mc:AlternateContent>
      </w:r>
      <w:r w:rsidR="007F598C" w:rsidRPr="007F598C">
        <w:t xml:space="preserve"> </w:t>
      </w:r>
      <w:r w:rsidR="00850BDF">
        <w:rPr>
          <w:noProof/>
        </w:rPr>
        <w:drawing>
          <wp:inline distT="0" distB="0" distL="0" distR="0" wp14:anchorId="3AF702BC" wp14:editId="1EC52790">
            <wp:extent cx="5943600" cy="6337935"/>
            <wp:effectExtent l="0" t="0" r="0" b="571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C44A0" w14:textId="1C222ABD" w:rsidR="001B7130" w:rsidRDefault="00AB676F" w:rsidP="0068261C"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18AA33C" wp14:editId="2470EEDA">
                <wp:simplePos x="0" y="0"/>
                <wp:positionH relativeFrom="margin">
                  <wp:posOffset>5648325</wp:posOffset>
                </wp:positionH>
                <wp:positionV relativeFrom="paragraph">
                  <wp:posOffset>4400550</wp:posOffset>
                </wp:positionV>
                <wp:extent cx="2219325" cy="457200"/>
                <wp:effectExtent l="0" t="0" r="28575" b="1905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A92B0CE" w14:textId="2967759F" w:rsidR="00AB676F" w:rsidRDefault="00AB676F" w:rsidP="00AB676F">
                            <w:r w:rsidRPr="001A2CBC">
                              <w:rPr>
                                <w:b/>
                                <w:bCs/>
                              </w:rPr>
                              <w:t>Fullest Consideration</w:t>
                            </w:r>
                            <w:r w:rsidRPr="001A2CBC">
                              <w:t xml:space="preserve"> </w:t>
                            </w:r>
                            <w:r>
                              <w:t xml:space="preserve">and document reques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AA33C" id="Text Box 43" o:spid="_x0000_s1031" type="#_x0000_t202" style="position:absolute;margin-left:444.75pt;margin-top:346.5pt;width:174.75pt;height:36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" fillcolor="window" strokecolor="red" strokeweight=".5pt">
                <v:textbox>
                  <w:txbxContent>
                    <w:p w14:paraId="4A92B0CE" w14:textId="2967759F" w:rsidR="00AB676F" w:rsidRDefault="00AB676F" w:rsidP="00AB676F">
                      <w:r w:rsidRPr="001A2CBC">
                        <w:rPr>
                          <w:b/>
                          <w:bCs/>
                        </w:rPr>
                        <w:t>Fullest Consideration</w:t>
                      </w:r>
                      <w:r w:rsidRPr="001A2CBC">
                        <w:t xml:space="preserve"> </w:t>
                      </w:r>
                      <w:r>
                        <w:t xml:space="preserve">and document reques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483974" wp14:editId="3D9543DD">
                <wp:simplePos x="0" y="0"/>
                <wp:positionH relativeFrom="column">
                  <wp:posOffset>4733925</wp:posOffset>
                </wp:positionH>
                <wp:positionV relativeFrom="paragraph">
                  <wp:posOffset>4416425</wp:posOffset>
                </wp:positionV>
                <wp:extent cx="866775" cy="88265"/>
                <wp:effectExtent l="0" t="57150" r="28575" b="2603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6775" cy="8826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9549E" id="Straight Arrow Connector 35" o:spid="_x0000_s1026" type="#_x0000_t32" style="position:absolute;margin-left:372.75pt;margin-top:347.75pt;width:68.25pt;height:6.95pt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6C8F513" wp14:editId="7EBA7DCA">
                <wp:simplePos x="0" y="0"/>
                <wp:positionH relativeFrom="margin">
                  <wp:posOffset>5486400</wp:posOffset>
                </wp:positionH>
                <wp:positionV relativeFrom="paragraph">
                  <wp:posOffset>5286375</wp:posOffset>
                </wp:positionV>
                <wp:extent cx="2295525" cy="1123950"/>
                <wp:effectExtent l="0" t="0" r="28575" b="190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1123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B3F40D1" w14:textId="65CE4CDB" w:rsidR="00AB676F" w:rsidRDefault="00AB676F" w:rsidP="00AB676F">
                            <w:r>
                              <w:t xml:space="preserve">OAE Requires </w:t>
                            </w:r>
                            <w:r w:rsidRPr="00B14AB0">
                              <w:rPr>
                                <w:b/>
                                <w:bCs/>
                              </w:rPr>
                              <w:t>ALL external ads</w:t>
                            </w:r>
                            <w:r w:rsidRPr="00B14AB0">
                              <w:t xml:space="preserve"> </w:t>
                            </w:r>
                            <w:r>
                              <w:t xml:space="preserve">to have the three required statements.  </w:t>
                            </w:r>
                            <w:r>
                              <w:t>Additional EE/AA statements can be found on the OAE website under 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8F513" id="Text Box 44" o:spid="_x0000_s1032" type="#_x0000_t202" style="position:absolute;margin-left:6in;margin-top:416.25pt;width:180.75pt;height:88.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" fillcolor="window" strokecolor="red" strokeweight=".5pt">
                <v:textbox>
                  <w:txbxContent>
                    <w:p w14:paraId="4B3F40D1" w14:textId="65CE4CDB" w:rsidR="00AB676F" w:rsidRDefault="00AB676F" w:rsidP="00AB676F">
                      <w:r>
                        <w:t xml:space="preserve">OAE Requires </w:t>
                      </w:r>
                      <w:r w:rsidRPr="00B14AB0">
                        <w:rPr>
                          <w:b/>
                          <w:bCs/>
                        </w:rPr>
                        <w:t>ALL external ads</w:t>
                      </w:r>
                      <w:r w:rsidRPr="00B14AB0">
                        <w:t xml:space="preserve"> </w:t>
                      </w:r>
                      <w:r>
                        <w:t xml:space="preserve">to have the three required statements.  </w:t>
                      </w:r>
                      <w:r>
                        <w:t>Additional EE/AA statements can be found on the OAE website under resour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3BBE60A" wp14:editId="345EFEE0">
                <wp:simplePos x="0" y="0"/>
                <wp:positionH relativeFrom="column">
                  <wp:posOffset>5438775</wp:posOffset>
                </wp:positionH>
                <wp:positionV relativeFrom="paragraph">
                  <wp:posOffset>2200275</wp:posOffset>
                </wp:positionV>
                <wp:extent cx="2495550" cy="942975"/>
                <wp:effectExtent l="0" t="0" r="19050" b="2857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942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6E25D5E" w14:textId="12CB7BCE" w:rsidR="00B14AB0" w:rsidRDefault="00B14AB0" w:rsidP="00B14AB0">
                            <w:r>
                              <w:t>ALL positions must list the minimum qualifications of the position</w:t>
                            </w:r>
                          </w:p>
                          <w:p w14:paraId="235937CC" w14:textId="71E21464" w:rsidR="00B14AB0" w:rsidRDefault="00B14AB0" w:rsidP="00B14AB0">
                            <w:r>
                              <w:t>*Preferred Qualifications can also be li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BE60A" id="Text Box 41" o:spid="_x0000_s1033" type="#_x0000_t202" style="position:absolute;margin-left:428.25pt;margin-top:173.25pt;width:196.5pt;height:74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" fillcolor="window" strokecolor="red" strokeweight=".5pt">
                <v:textbox>
                  <w:txbxContent>
                    <w:p w14:paraId="36E25D5E" w14:textId="12CB7BCE" w:rsidR="00B14AB0" w:rsidRDefault="00B14AB0" w:rsidP="00B14AB0">
                      <w:r>
                        <w:t>ALL positions must list the minimum qualifications of the position</w:t>
                      </w:r>
                    </w:p>
                    <w:p w14:paraId="235937CC" w14:textId="71E21464" w:rsidR="00B14AB0" w:rsidRDefault="00B14AB0" w:rsidP="00B14AB0">
                      <w:r>
                        <w:t>*Preferred Qualifications can also be list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AA37CC6" wp14:editId="096D99EE">
                <wp:simplePos x="0" y="0"/>
                <wp:positionH relativeFrom="margin">
                  <wp:posOffset>6172200</wp:posOffset>
                </wp:positionH>
                <wp:positionV relativeFrom="paragraph">
                  <wp:posOffset>1028700</wp:posOffset>
                </wp:positionV>
                <wp:extent cx="1990725" cy="638175"/>
                <wp:effectExtent l="0" t="0" r="28575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638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AEFF625" w14:textId="77777777" w:rsidR="00B14AB0" w:rsidRDefault="00B14AB0" w:rsidP="00B14AB0">
                            <w:r>
                              <w:t>Standard University description or College/Department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37CC6" id="Text Box 40" o:spid="_x0000_s1034" type="#_x0000_t202" style="position:absolute;margin-left:486pt;margin-top:81pt;width:156.75pt;height:50.2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" fillcolor="window" strokecolor="red" strokeweight=".5pt">
                <v:textbox>
                  <w:txbxContent>
                    <w:p w14:paraId="2AEFF625" w14:textId="77777777" w:rsidR="00B14AB0" w:rsidRDefault="00B14AB0" w:rsidP="00B14AB0">
                      <w:r>
                        <w:t>Standard University description or College/Department descrip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9362CD0" wp14:editId="0B518332">
                <wp:simplePos x="0" y="0"/>
                <wp:positionH relativeFrom="margin">
                  <wp:posOffset>5343525</wp:posOffset>
                </wp:positionH>
                <wp:positionV relativeFrom="paragraph">
                  <wp:posOffset>3629025</wp:posOffset>
                </wp:positionV>
                <wp:extent cx="2219325" cy="571500"/>
                <wp:effectExtent l="0" t="0" r="28575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D5E497" w14:textId="799E0328" w:rsidR="00AB676F" w:rsidRDefault="00AB676F" w:rsidP="00AB676F">
                            <w:r>
                              <w:t>Schedule/Shift/Hours can be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62CD0" id="Text Box 42" o:spid="_x0000_s1035" type="#_x0000_t202" style="position:absolute;margin-left:420.75pt;margin-top:285.75pt;width:174.75pt;height:4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" fillcolor="window" strokecolor="red" strokeweight=".5pt">
                <v:textbox>
                  <w:txbxContent>
                    <w:p w14:paraId="69D5E497" w14:textId="799E0328" w:rsidR="00AB676F" w:rsidRDefault="00AB676F" w:rsidP="00AB676F">
                      <w:r>
                        <w:t>Schedule/Shift/Hours can be includ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4AB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C3195E0" wp14:editId="252E96EF">
                <wp:simplePos x="0" y="0"/>
                <wp:positionH relativeFrom="margin">
                  <wp:align>center</wp:align>
                </wp:positionH>
                <wp:positionV relativeFrom="paragraph">
                  <wp:posOffset>523875</wp:posOffset>
                </wp:positionV>
                <wp:extent cx="1933575" cy="285750"/>
                <wp:effectExtent l="0" t="0" r="28575" b="190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721D9C3E" w14:textId="77777777" w:rsidR="00B14AB0" w:rsidRDefault="00B14AB0" w:rsidP="00B14AB0">
                            <w:r>
                              <w:t>HR Approved Job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195E0" id="Text Box 39" o:spid="_x0000_s1036" type="#_x0000_t202" style="position:absolute;margin-left:0;margin-top:41.25pt;width:152.25pt;height:22.5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" filled="f" strokecolor="window" strokeweight=".5pt">
                <v:textbox>
                  <w:txbxContent>
                    <w:p w14:paraId="721D9C3E" w14:textId="77777777" w:rsidR="00B14AB0" w:rsidRDefault="00B14AB0" w:rsidP="00B14AB0">
                      <w:r>
                        <w:t>HR Approved Job Tit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4AB0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2B5F70B" wp14:editId="744B3300">
                <wp:simplePos x="0" y="0"/>
                <wp:positionH relativeFrom="column">
                  <wp:posOffset>2714625</wp:posOffset>
                </wp:positionH>
                <wp:positionV relativeFrom="paragraph">
                  <wp:posOffset>762000</wp:posOffset>
                </wp:positionV>
                <wp:extent cx="2219325" cy="0"/>
                <wp:effectExtent l="38100" t="76200" r="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932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C672E3" id="Straight Arrow Connector 38" o:spid="_x0000_s1026" type="#_x0000_t32" style="position:absolute;margin-left:213.75pt;margin-top:60pt;width:174.75pt;height:0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 w:rsidR="00B14AB0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49C0905" wp14:editId="27406124">
                <wp:simplePos x="0" y="0"/>
                <wp:positionH relativeFrom="column">
                  <wp:posOffset>5191125</wp:posOffset>
                </wp:positionH>
                <wp:positionV relativeFrom="paragraph">
                  <wp:posOffset>1371600</wp:posOffset>
                </wp:positionV>
                <wp:extent cx="952500" cy="111760"/>
                <wp:effectExtent l="38100" t="0" r="19050" b="7874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1117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C89273" id="Straight Arrow Connector 36" o:spid="_x0000_s1026" type="#_x0000_t32" style="position:absolute;margin-left:408.75pt;margin-top:108pt;width:75pt;height:8.8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" strokecolor="red" strokeweight=".5pt">
                <v:stroke endarrow="block" joinstyle="miter"/>
              </v:shape>
            </w:pict>
          </mc:Fallback>
        </mc:AlternateContent>
      </w:r>
      <w:r w:rsidR="00B14AB0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2D4048C" wp14:editId="65BECCE7">
                <wp:simplePos x="0" y="0"/>
                <wp:positionH relativeFrom="column">
                  <wp:posOffset>4429125</wp:posOffset>
                </wp:positionH>
                <wp:positionV relativeFrom="paragraph">
                  <wp:posOffset>2714625</wp:posOffset>
                </wp:positionV>
                <wp:extent cx="952500" cy="111760"/>
                <wp:effectExtent l="38100" t="0" r="19050" b="7874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1117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4635" id="Straight Arrow Connector 33" o:spid="_x0000_s1026" type="#_x0000_t32" style="position:absolute;margin-left:348.75pt;margin-top:213.75pt;width:75pt;height:8.8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" strokecolor="red" strokeweight=".5pt">
                <v:stroke endarrow="block" joinstyle="miter"/>
              </v:shape>
            </w:pict>
          </mc:Fallback>
        </mc:AlternateContent>
      </w:r>
      <w:r w:rsidR="00B14AB0" w:rsidRPr="007B349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A90F7A" wp14:editId="793A11A6">
                <wp:simplePos x="0" y="0"/>
                <wp:positionH relativeFrom="column">
                  <wp:posOffset>4429125</wp:posOffset>
                </wp:positionH>
                <wp:positionV relativeFrom="paragraph">
                  <wp:posOffset>3857625</wp:posOffset>
                </wp:positionV>
                <wp:extent cx="952500" cy="111760"/>
                <wp:effectExtent l="38100" t="0" r="19050" b="7874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1117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DC56C" id="Straight Arrow Connector 34" o:spid="_x0000_s1026" type="#_x0000_t32" style="position:absolute;margin-left:348.75pt;margin-top:303.75pt;width:75pt;height:8.8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" strokecolor="red" strokeweight=".5pt">
                <v:stroke endarrow="block" joinstyle="miter"/>
              </v:shape>
            </w:pict>
          </mc:Fallback>
        </mc:AlternateContent>
      </w:r>
      <w:r w:rsidR="00B14AB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C9D14E1" wp14:editId="1A85922B">
                <wp:simplePos x="0" y="0"/>
                <wp:positionH relativeFrom="margin">
                  <wp:posOffset>-114300</wp:posOffset>
                </wp:positionH>
                <wp:positionV relativeFrom="paragraph">
                  <wp:posOffset>4772025</wp:posOffset>
                </wp:positionV>
                <wp:extent cx="333375" cy="1685925"/>
                <wp:effectExtent l="0" t="0" r="28575" b="28575"/>
                <wp:wrapNone/>
                <wp:docPr id="32" name="Left Brac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685925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68B42" id="Left Brace 32" o:spid="_x0000_s1026" type="#_x0000_t87" style="position:absolute;margin-left:-9pt;margin-top:375.75pt;width:26.25pt;height:132.75pt;z-index:2516879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" adj="356" strokecolor="red" strokeweight=".5pt">
                <v:stroke joinstyle="miter"/>
                <w10:wrap anchorx="margin"/>
              </v:shape>
            </w:pict>
          </mc:Fallback>
        </mc:AlternateContent>
      </w:r>
      <w:r w:rsidR="00B14AB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BD1625" wp14:editId="70217EB3">
                <wp:simplePos x="0" y="0"/>
                <wp:positionH relativeFrom="column">
                  <wp:posOffset>5124450</wp:posOffset>
                </wp:positionH>
                <wp:positionV relativeFrom="paragraph">
                  <wp:posOffset>4705350</wp:posOffset>
                </wp:positionV>
                <wp:extent cx="304800" cy="1714500"/>
                <wp:effectExtent l="0" t="0" r="19050" b="19050"/>
                <wp:wrapNone/>
                <wp:docPr id="31" name="Left Brac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04800" cy="17145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742E0" id="Left Brace 31" o:spid="_x0000_s1026" type="#_x0000_t87" style="position:absolute;margin-left:403.5pt;margin-top:370.5pt;width:24pt;height:13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" adj="320" strokecolor="red" strokeweight=".5pt">
                <v:stroke joinstyle="miter"/>
              </v:shape>
            </w:pict>
          </mc:Fallback>
        </mc:AlternateContent>
      </w:r>
      <w:r w:rsidR="00850BDF">
        <w:rPr>
          <w:noProof/>
        </w:rPr>
        <w:drawing>
          <wp:inline distT="0" distB="0" distL="0" distR="0" wp14:anchorId="06069417" wp14:editId="58E23533">
            <wp:extent cx="5553546" cy="6830060"/>
            <wp:effectExtent l="0" t="0" r="9525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999" cy="684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7130" w:rsidSect="007B3495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74ECC" w14:textId="77777777" w:rsidR="00AA5EFB" w:rsidRDefault="00AA5EFB" w:rsidP="007B3495">
      <w:pPr>
        <w:spacing w:after="0" w:line="240" w:lineRule="auto"/>
      </w:pPr>
      <w:r>
        <w:separator/>
      </w:r>
    </w:p>
  </w:endnote>
  <w:endnote w:type="continuationSeparator" w:id="0">
    <w:p w14:paraId="5B1C5C1C" w14:textId="77777777" w:rsidR="00AA5EFB" w:rsidRDefault="00AA5EFB" w:rsidP="007B3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850B8" w14:textId="77777777" w:rsidR="00AA5EFB" w:rsidRDefault="00AA5EFB" w:rsidP="007B3495">
      <w:pPr>
        <w:spacing w:after="0" w:line="240" w:lineRule="auto"/>
      </w:pPr>
      <w:r>
        <w:separator/>
      </w:r>
    </w:p>
  </w:footnote>
  <w:footnote w:type="continuationSeparator" w:id="0">
    <w:p w14:paraId="74D63742" w14:textId="77777777" w:rsidR="00AA5EFB" w:rsidRDefault="00AA5EFB" w:rsidP="007B34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53188" w14:textId="3B59728F" w:rsidR="007B3495" w:rsidRPr="007B3495" w:rsidRDefault="007B3495">
    <w:pPr>
      <w:pStyle w:val="Header"/>
      <w:rPr>
        <w:rStyle w:val="BookTitle"/>
      </w:rPr>
    </w:pPr>
    <w:r w:rsidRPr="007B3495">
      <w:rPr>
        <w:rStyle w:val="BookTitle"/>
      </w:rPr>
      <w:t>External Job Ad Quick Reference</w:t>
    </w:r>
  </w:p>
  <w:p w14:paraId="62FD1869" w14:textId="77777777" w:rsidR="007B3495" w:rsidRDefault="007B34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TcwMzQwMTYwMzdT0lEKTi0uzszPAykwrAUAcoxlBiwAAAA="/>
  </w:docVars>
  <w:rsids>
    <w:rsidRoot w:val="0068261C"/>
    <w:rsid w:val="001A2CBC"/>
    <w:rsid w:val="001B7130"/>
    <w:rsid w:val="0068261C"/>
    <w:rsid w:val="007B3495"/>
    <w:rsid w:val="007E0A1B"/>
    <w:rsid w:val="007F598C"/>
    <w:rsid w:val="00850BDF"/>
    <w:rsid w:val="00AA5EFB"/>
    <w:rsid w:val="00AB676F"/>
    <w:rsid w:val="00B14AB0"/>
    <w:rsid w:val="00C32BD9"/>
    <w:rsid w:val="00C35D20"/>
    <w:rsid w:val="00D80858"/>
    <w:rsid w:val="00E5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0F197"/>
  <w15:chartTrackingRefBased/>
  <w15:docId w15:val="{AD3AB6C1-487E-49CC-A28A-D7D34157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2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F59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3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495"/>
  </w:style>
  <w:style w:type="paragraph" w:styleId="Footer">
    <w:name w:val="footer"/>
    <w:basedOn w:val="Normal"/>
    <w:link w:val="FooterChar"/>
    <w:uiPriority w:val="99"/>
    <w:unhideWhenUsed/>
    <w:rsid w:val="007B3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495"/>
  </w:style>
  <w:style w:type="character" w:styleId="BookTitle">
    <w:name w:val="Book Title"/>
    <w:basedOn w:val="DefaultParagraphFont"/>
    <w:uiPriority w:val="33"/>
    <w:qFormat/>
    <w:rsid w:val="007B3495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C32B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ns, Dorcas F</dc:creator>
  <cp:keywords/>
  <dc:description/>
  <cp:lastModifiedBy>Collins, Dorcas F</cp:lastModifiedBy>
  <cp:revision>1</cp:revision>
  <dcterms:created xsi:type="dcterms:W3CDTF">2022-09-21T15:17:00Z</dcterms:created>
  <dcterms:modified xsi:type="dcterms:W3CDTF">2022-09-21T16:20:00Z</dcterms:modified>
</cp:coreProperties>
</file>